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0BBAE" w14:textId="1BD29427" w:rsidR="00AD0027" w:rsidRPr="009E1AE2" w:rsidRDefault="00863C39" w:rsidP="00745801">
      <w:pPr>
        <w:pStyle w:val="Title"/>
        <w:jc w:val="center"/>
        <w:rPr>
          <w:b/>
          <w:bCs/>
          <w:lang w:val="en-US"/>
        </w:rPr>
      </w:pPr>
      <w:r w:rsidRPr="009E1AE2">
        <w:rPr>
          <w:b/>
          <w:bCs/>
          <w:lang w:val="en-US"/>
        </w:rPr>
        <w:t>Guerrilla marketing: Why Indian Brands Must Use This Strategic Marketing?</w:t>
      </w:r>
    </w:p>
    <w:p w14:paraId="766F46D1" w14:textId="33936430" w:rsidR="00863C39" w:rsidRDefault="00863C39" w:rsidP="00745801">
      <w:pPr>
        <w:jc w:val="both"/>
        <w:rPr>
          <w:lang w:val="en-US"/>
        </w:rPr>
      </w:pPr>
    </w:p>
    <w:p w14:paraId="68A2FD3D" w14:textId="5D440C22" w:rsidR="003B50A7" w:rsidRPr="009E1AE2" w:rsidRDefault="00863C39" w:rsidP="00745801">
      <w:pPr>
        <w:jc w:val="both"/>
        <w:rPr>
          <w:b/>
          <w:bCs/>
          <w:lang w:val="en-US"/>
        </w:rPr>
      </w:pPr>
      <w:r w:rsidRPr="009E1AE2">
        <w:rPr>
          <w:b/>
          <w:bCs/>
          <w:lang w:val="en-US"/>
        </w:rPr>
        <w:t>Introduction</w:t>
      </w:r>
      <w:r>
        <w:rPr>
          <w:lang w:val="en-US"/>
        </w:rPr>
        <w:t xml:space="preserve"> of marketing used in India, which is why 80% of the people reading this article might not know what exactly a Guerilla M</w:t>
      </w:r>
    </w:p>
    <w:p w14:paraId="596754DD" w14:textId="43A27CC3" w:rsidR="008C6457" w:rsidRDefault="003B50A7" w:rsidP="00745801">
      <w:pPr>
        <w:jc w:val="both"/>
        <w:rPr>
          <w:lang w:val="en-US"/>
        </w:rPr>
      </w:pPr>
      <w:r>
        <w:rPr>
          <w:lang w:val="en-US"/>
        </w:rPr>
        <w:t>Guerilla marketing is very much a rare kind of m</w:t>
      </w:r>
      <w:r w:rsidR="00863C39">
        <w:rPr>
          <w:lang w:val="en-US"/>
        </w:rPr>
        <w:t xml:space="preserve">arketing is? Well, reading further you will get to know not only the definitions of this strategy but how guerilla marketing can change the image of the company, </w:t>
      </w:r>
      <w:r w:rsidR="008C6457">
        <w:rPr>
          <w:lang w:val="en-US"/>
        </w:rPr>
        <w:t xml:space="preserve">viewers that don’t even know your brand, well now they will know you for decades, yes you heard it correct just by looking once your audience will remember you for a decade. </w:t>
      </w:r>
      <w:r w:rsidR="00996E96">
        <w:rPr>
          <w:lang w:val="en-US"/>
        </w:rPr>
        <w:t>So,</w:t>
      </w:r>
      <w:r w:rsidR="008C6457">
        <w:rPr>
          <w:lang w:val="en-US"/>
        </w:rPr>
        <w:t xml:space="preserve"> to brief more about the topic let</w:t>
      </w:r>
      <w:r>
        <w:rPr>
          <w:lang w:val="en-US"/>
        </w:rPr>
        <w:t>'</w:t>
      </w:r>
      <w:r w:rsidR="008C6457">
        <w:rPr>
          <w:lang w:val="en-US"/>
        </w:rPr>
        <w:t>s start by basic definition.</w:t>
      </w:r>
    </w:p>
    <w:p w14:paraId="4118DD46" w14:textId="78B936A3" w:rsidR="008C6457" w:rsidRPr="009E1AE2" w:rsidRDefault="008C6457" w:rsidP="00863C39">
      <w:pPr>
        <w:rPr>
          <w:b/>
          <w:bCs/>
          <w:lang w:val="en-US"/>
        </w:rPr>
      </w:pPr>
      <w:r w:rsidRPr="009E1AE2">
        <w:rPr>
          <w:b/>
          <w:bCs/>
          <w:lang w:val="en-US"/>
        </w:rPr>
        <w:t>Table of content</w:t>
      </w:r>
    </w:p>
    <w:p w14:paraId="1217F3FE" w14:textId="1E18EED1" w:rsidR="008C6457" w:rsidRDefault="008C6457" w:rsidP="008C6457">
      <w:pPr>
        <w:pStyle w:val="ListParagraph"/>
        <w:numPr>
          <w:ilvl w:val="0"/>
          <w:numId w:val="1"/>
        </w:numPr>
        <w:rPr>
          <w:lang w:val="en-US"/>
        </w:rPr>
      </w:pPr>
      <w:r>
        <w:rPr>
          <w:lang w:val="en-US"/>
        </w:rPr>
        <w:t>Introduction</w:t>
      </w:r>
    </w:p>
    <w:p w14:paraId="45258992" w14:textId="31BEEBC4" w:rsidR="008C6457" w:rsidRDefault="008C6457" w:rsidP="008C6457">
      <w:pPr>
        <w:pStyle w:val="ListParagraph"/>
        <w:numPr>
          <w:ilvl w:val="0"/>
          <w:numId w:val="1"/>
        </w:numPr>
        <w:rPr>
          <w:lang w:val="en-US"/>
        </w:rPr>
      </w:pPr>
      <w:r>
        <w:rPr>
          <w:lang w:val="en-US"/>
        </w:rPr>
        <w:t>What is Guerrilla Marketing?</w:t>
      </w:r>
    </w:p>
    <w:p w14:paraId="6BFFF0BA" w14:textId="5422AFA2" w:rsidR="008C6457" w:rsidRDefault="008C6457" w:rsidP="008C6457">
      <w:pPr>
        <w:pStyle w:val="ListParagraph"/>
        <w:numPr>
          <w:ilvl w:val="1"/>
          <w:numId w:val="1"/>
        </w:numPr>
        <w:rPr>
          <w:lang w:val="en-US"/>
        </w:rPr>
      </w:pPr>
      <w:r>
        <w:rPr>
          <w:lang w:val="en-US"/>
        </w:rPr>
        <w:t>Definition</w:t>
      </w:r>
    </w:p>
    <w:p w14:paraId="53DB245A" w14:textId="737A432F" w:rsidR="008C6457" w:rsidRDefault="008C6457" w:rsidP="008C6457">
      <w:pPr>
        <w:pStyle w:val="ListParagraph"/>
        <w:numPr>
          <w:ilvl w:val="1"/>
          <w:numId w:val="1"/>
        </w:numPr>
        <w:rPr>
          <w:lang w:val="en-US"/>
        </w:rPr>
      </w:pPr>
      <w:r>
        <w:rPr>
          <w:lang w:val="en-US"/>
        </w:rPr>
        <w:t>Explanation</w:t>
      </w:r>
    </w:p>
    <w:p w14:paraId="7180AE62" w14:textId="7DB81FE5" w:rsidR="008C6457" w:rsidRDefault="008C6457" w:rsidP="008C6457">
      <w:pPr>
        <w:pStyle w:val="ListParagraph"/>
        <w:numPr>
          <w:ilvl w:val="0"/>
          <w:numId w:val="1"/>
        </w:numPr>
        <w:rPr>
          <w:lang w:val="en-US"/>
        </w:rPr>
      </w:pPr>
      <w:r>
        <w:rPr>
          <w:lang w:val="en-US"/>
        </w:rPr>
        <w:t>Where GM is used?</w:t>
      </w:r>
    </w:p>
    <w:p w14:paraId="0DD77FAE" w14:textId="3168A19B" w:rsidR="008C6457" w:rsidRDefault="008C6457" w:rsidP="008C6457">
      <w:pPr>
        <w:pStyle w:val="ListParagraph"/>
        <w:numPr>
          <w:ilvl w:val="0"/>
          <w:numId w:val="1"/>
        </w:numPr>
        <w:rPr>
          <w:lang w:val="en-US"/>
        </w:rPr>
      </w:pPr>
      <w:r>
        <w:rPr>
          <w:lang w:val="en-US"/>
        </w:rPr>
        <w:t>Examples of GM</w:t>
      </w:r>
    </w:p>
    <w:p w14:paraId="160C7ABF" w14:textId="79F1BD3D" w:rsidR="008C6457" w:rsidRDefault="008C6457" w:rsidP="008C6457">
      <w:pPr>
        <w:pStyle w:val="ListParagraph"/>
        <w:numPr>
          <w:ilvl w:val="0"/>
          <w:numId w:val="1"/>
        </w:numPr>
        <w:rPr>
          <w:lang w:val="en-US"/>
        </w:rPr>
      </w:pPr>
      <w:r>
        <w:rPr>
          <w:lang w:val="en-US"/>
        </w:rPr>
        <w:t xml:space="preserve">What do the statistics say on the growth of </w:t>
      </w:r>
      <w:r w:rsidR="00E755BF">
        <w:rPr>
          <w:lang w:val="en-US"/>
        </w:rPr>
        <w:t xml:space="preserve">the </w:t>
      </w:r>
      <w:r>
        <w:rPr>
          <w:lang w:val="en-US"/>
        </w:rPr>
        <w:t>brand who uses GM?</w:t>
      </w:r>
    </w:p>
    <w:p w14:paraId="6284D4E0" w14:textId="55D88245" w:rsidR="003F4701" w:rsidRDefault="003F4701" w:rsidP="003F4701">
      <w:pPr>
        <w:pStyle w:val="ListParagraph"/>
        <w:numPr>
          <w:ilvl w:val="1"/>
          <w:numId w:val="1"/>
        </w:numPr>
        <w:rPr>
          <w:lang w:val="en-US"/>
        </w:rPr>
      </w:pPr>
      <w:r>
        <w:rPr>
          <w:lang w:val="en-US"/>
        </w:rPr>
        <w:t>Why should a brand ad</w:t>
      </w:r>
      <w:r w:rsidR="00E755BF">
        <w:rPr>
          <w:lang w:val="en-US"/>
        </w:rPr>
        <w:t>o</w:t>
      </w:r>
      <w:r>
        <w:rPr>
          <w:lang w:val="en-US"/>
        </w:rPr>
        <w:t xml:space="preserve">pt </w:t>
      </w:r>
      <w:r w:rsidR="00E755BF">
        <w:rPr>
          <w:lang w:val="en-US"/>
        </w:rPr>
        <w:t xml:space="preserve">a </w:t>
      </w:r>
      <w:r>
        <w:rPr>
          <w:lang w:val="en-US"/>
        </w:rPr>
        <w:t>Guerrilla Marketing strategy?</w:t>
      </w:r>
    </w:p>
    <w:p w14:paraId="409DDE8C" w14:textId="4D88C139" w:rsidR="008C6457" w:rsidRPr="00FA3B26" w:rsidRDefault="008C6457" w:rsidP="00FA3B26">
      <w:pPr>
        <w:pStyle w:val="ListParagraph"/>
        <w:numPr>
          <w:ilvl w:val="1"/>
          <w:numId w:val="1"/>
        </w:numPr>
        <w:rPr>
          <w:lang w:val="en-US"/>
        </w:rPr>
      </w:pPr>
      <w:r>
        <w:rPr>
          <w:lang w:val="en-US"/>
        </w:rPr>
        <w:t>Case study of McDonald’s</w:t>
      </w:r>
    </w:p>
    <w:p w14:paraId="276D9137" w14:textId="77777777" w:rsidR="008C6457" w:rsidRDefault="008C6457" w:rsidP="008C6457">
      <w:pPr>
        <w:pStyle w:val="ListParagraph"/>
        <w:numPr>
          <w:ilvl w:val="0"/>
          <w:numId w:val="1"/>
        </w:numPr>
        <w:rPr>
          <w:lang w:val="en-US"/>
        </w:rPr>
      </w:pPr>
      <w:r>
        <w:rPr>
          <w:lang w:val="en-US"/>
        </w:rPr>
        <w:t>Why Indian brands must use this strategic marketing?</w:t>
      </w:r>
    </w:p>
    <w:p w14:paraId="147BAFEA" w14:textId="303AF810" w:rsidR="003F2DDF" w:rsidRDefault="003F2DDF" w:rsidP="003F2DDF">
      <w:pPr>
        <w:rPr>
          <w:lang w:val="en-US"/>
        </w:rPr>
      </w:pPr>
    </w:p>
    <w:p w14:paraId="0CDE0DF4" w14:textId="607A8AC7" w:rsidR="003F2DDF" w:rsidRDefault="003F2DDF" w:rsidP="003F2DDF">
      <w:pPr>
        <w:rPr>
          <w:b/>
          <w:bCs/>
          <w:lang w:val="en-US"/>
        </w:rPr>
      </w:pPr>
      <w:r>
        <w:rPr>
          <w:b/>
          <w:bCs/>
          <w:lang w:val="en-US"/>
        </w:rPr>
        <w:t>What is Guerrilla Marketing?</w:t>
      </w:r>
    </w:p>
    <w:p w14:paraId="2C122FE3" w14:textId="24FD6219" w:rsidR="00630DBC" w:rsidRDefault="003F2DDF" w:rsidP="00745801">
      <w:pPr>
        <w:jc w:val="both"/>
        <w:rPr>
          <w:lang w:val="en-US"/>
        </w:rPr>
      </w:pPr>
      <w:r>
        <w:rPr>
          <w:lang w:val="en-US"/>
        </w:rPr>
        <w:t xml:space="preserve">When </w:t>
      </w:r>
      <w:r w:rsidR="00630DBC">
        <w:rPr>
          <w:lang w:val="en-US"/>
        </w:rPr>
        <w:t>we</w:t>
      </w:r>
      <w:r>
        <w:rPr>
          <w:lang w:val="en-US"/>
        </w:rPr>
        <w:t xml:space="preserve"> hear the term Guerrilla in Guerrilla </w:t>
      </w:r>
      <w:r w:rsidR="00D227AB">
        <w:rPr>
          <w:lang w:val="en-US"/>
        </w:rPr>
        <w:t>Marketing,</w:t>
      </w:r>
      <w:r>
        <w:rPr>
          <w:lang w:val="en-US"/>
        </w:rPr>
        <w:t xml:space="preserve"> </w:t>
      </w:r>
      <w:r w:rsidR="00630DBC">
        <w:rPr>
          <w:lang w:val="en-US"/>
        </w:rPr>
        <w:t>we</w:t>
      </w:r>
      <w:r>
        <w:rPr>
          <w:lang w:val="en-US"/>
        </w:rPr>
        <w:t xml:space="preserve"> feel heavy, strong, conflict</w:t>
      </w:r>
      <w:r w:rsidR="00E755BF">
        <w:rPr>
          <w:lang w:val="en-US"/>
        </w:rPr>
        <w:t>,</w:t>
      </w:r>
      <w:r>
        <w:rPr>
          <w:lang w:val="en-US"/>
        </w:rPr>
        <w:t xml:space="preserve"> and huge kind of</w:t>
      </w:r>
      <w:r w:rsidR="00630DBC">
        <w:rPr>
          <w:lang w:val="en-US"/>
        </w:rPr>
        <w:t xml:space="preserve"> mix</w:t>
      </w:r>
      <w:r w:rsidR="00E755BF">
        <w:rPr>
          <w:lang w:val="en-US"/>
        </w:rPr>
        <w:t>ed</w:t>
      </w:r>
      <w:r w:rsidR="00630DBC">
        <w:rPr>
          <w:lang w:val="en-US"/>
        </w:rPr>
        <w:t xml:space="preserve"> thoughts</w:t>
      </w:r>
      <w:r w:rsidR="00E755BF">
        <w:rPr>
          <w:lang w:val="en-US"/>
        </w:rPr>
        <w:t>,</w:t>
      </w:r>
      <w:r w:rsidR="00630DBC">
        <w:rPr>
          <w:lang w:val="en-US"/>
        </w:rPr>
        <w:t xml:space="preserve"> and when we hear marketing it seems like something is being promoted, so this is what exactly highlighted in Guerilla Marketing.</w:t>
      </w:r>
    </w:p>
    <w:p w14:paraId="024537D8" w14:textId="1BC0D6B6" w:rsidR="00D227AB" w:rsidRDefault="00630DBC" w:rsidP="00745801">
      <w:pPr>
        <w:jc w:val="both"/>
        <w:rPr>
          <w:lang w:val="en-US"/>
        </w:rPr>
      </w:pPr>
      <w:r w:rsidRPr="00630DBC">
        <w:rPr>
          <w:b/>
          <w:bCs/>
          <w:lang w:val="en-US"/>
        </w:rPr>
        <w:t>Definition</w:t>
      </w:r>
      <w:r>
        <w:rPr>
          <w:lang w:val="en-US"/>
        </w:rPr>
        <w:t>: Guerrilla Marketing is a strategy of advertisement</w:t>
      </w:r>
      <w:r w:rsidR="003F2DDF">
        <w:rPr>
          <w:lang w:val="en-US"/>
        </w:rPr>
        <w:t xml:space="preserve"> </w:t>
      </w:r>
      <w:r>
        <w:rPr>
          <w:lang w:val="en-US"/>
        </w:rPr>
        <w:t xml:space="preserve">where a brand promotes its services or products in </w:t>
      </w:r>
      <w:r w:rsidR="00E755BF">
        <w:rPr>
          <w:lang w:val="en-US"/>
        </w:rPr>
        <w:t xml:space="preserve">the </w:t>
      </w:r>
      <w:r>
        <w:rPr>
          <w:lang w:val="en-US"/>
        </w:rPr>
        <w:t>most unique, huge</w:t>
      </w:r>
      <w:r w:rsidR="00E755BF">
        <w:rPr>
          <w:lang w:val="en-US"/>
        </w:rPr>
        <w:t>,</w:t>
      </w:r>
      <w:r>
        <w:rPr>
          <w:lang w:val="en-US"/>
        </w:rPr>
        <w:t xml:space="preserve"> and sarcastic way that one can see and get a WOW feeling.</w:t>
      </w:r>
      <w:r w:rsidR="00D227AB">
        <w:rPr>
          <w:lang w:val="en-US"/>
        </w:rPr>
        <w:t xml:space="preserve"> It is unconventional outbound marketing.</w:t>
      </w:r>
    </w:p>
    <w:p w14:paraId="65F76F85" w14:textId="0A23B892" w:rsidR="003B50A7" w:rsidRDefault="003B50A7" w:rsidP="00745801">
      <w:pPr>
        <w:ind w:right="3356"/>
        <w:jc w:val="both"/>
        <w:rPr>
          <w:lang w:val="en-US"/>
        </w:rPr>
      </w:pPr>
      <w:r>
        <w:rPr>
          <w:noProof/>
        </w:rPr>
        <w:drawing>
          <wp:anchor distT="0" distB="0" distL="114300" distR="114300" simplePos="0" relativeHeight="251658240" behindDoc="1" locked="0" layoutInCell="1" allowOverlap="1" wp14:anchorId="24E92B47" wp14:editId="2FF2D4D8">
            <wp:simplePos x="0" y="0"/>
            <wp:positionH relativeFrom="margin">
              <wp:posOffset>3710305</wp:posOffset>
            </wp:positionH>
            <wp:positionV relativeFrom="paragraph">
              <wp:posOffset>6350</wp:posOffset>
            </wp:positionV>
            <wp:extent cx="2586769" cy="2598420"/>
            <wp:effectExtent l="0" t="0" r="4445" b="0"/>
            <wp:wrapNone/>
            <wp:docPr id="1" name="Picture 1" descr="Great Examples Guerilla Marketing, part 2 |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at Examples Guerilla Marketing, part 2 | Ar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586769" cy="2598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0DBC" w:rsidRPr="00630DBC">
        <w:rPr>
          <w:b/>
          <w:bCs/>
          <w:lang w:val="en-US"/>
        </w:rPr>
        <w:t>Explanation</w:t>
      </w:r>
      <w:r w:rsidR="00630DBC">
        <w:rPr>
          <w:b/>
          <w:bCs/>
          <w:lang w:val="en-US"/>
        </w:rPr>
        <w:t xml:space="preserve">: </w:t>
      </w:r>
      <w:r w:rsidR="00630DBC">
        <w:rPr>
          <w:lang w:val="en-US"/>
        </w:rPr>
        <w:t xml:space="preserve">There is no benchmark over here that you must be doing guerrilla marketing in a particular format or a particular place with a set of guidelines that is to be followed, NO, rather guerilla marketing is that creative marketing which is placed at </w:t>
      </w:r>
      <w:r w:rsidR="00E755BF">
        <w:rPr>
          <w:lang w:val="en-US"/>
        </w:rPr>
        <w:t xml:space="preserve">an </w:t>
      </w:r>
      <w:r w:rsidR="00630DBC">
        <w:rPr>
          <w:lang w:val="en-US"/>
        </w:rPr>
        <w:t>unusual place, in unusual size and shape, attention seeker and which is too catchy that one looking at it cannot ignore. Also, one individual must feel ambushed, sabotaged</w:t>
      </w:r>
      <w:r w:rsidR="00E755BF">
        <w:rPr>
          <w:lang w:val="en-US"/>
        </w:rPr>
        <w:t>,</w:t>
      </w:r>
      <w:r w:rsidR="00630DBC">
        <w:rPr>
          <w:lang w:val="en-US"/>
        </w:rPr>
        <w:t xml:space="preserve"> and raid looking at your creativity.</w:t>
      </w:r>
      <w:r>
        <w:rPr>
          <w:lang w:val="en-US"/>
        </w:rPr>
        <w:t xml:space="preserve"> For </w:t>
      </w:r>
      <w:r w:rsidR="00745801">
        <w:rPr>
          <w:lang w:val="en-US"/>
        </w:rPr>
        <w:t>example,</w:t>
      </w:r>
      <w:r>
        <w:rPr>
          <w:lang w:val="en-US"/>
        </w:rPr>
        <w:t xml:space="preserve"> see this marketing done by a candy</w:t>
      </w:r>
      <w:r w:rsidR="00E755BF">
        <w:rPr>
          <w:lang w:val="en-US"/>
        </w:rPr>
        <w:t>-</w:t>
      </w:r>
      <w:r>
        <w:rPr>
          <w:lang w:val="en-US"/>
        </w:rPr>
        <w:t>making company, what do you think this advertisement will fetch how many viewers?</w:t>
      </w:r>
    </w:p>
    <w:p w14:paraId="2CA9862D" w14:textId="0CCD941F" w:rsidR="00521287" w:rsidRPr="003B50A7" w:rsidRDefault="00521287" w:rsidP="00745801">
      <w:pPr>
        <w:ind w:right="3356"/>
        <w:jc w:val="both"/>
        <w:rPr>
          <w:lang w:val="en-US"/>
        </w:rPr>
      </w:pPr>
      <w:r>
        <w:rPr>
          <w:b/>
          <w:bCs/>
          <w:lang w:val="en-US"/>
        </w:rPr>
        <w:lastRenderedPageBreak/>
        <w:t>Where Guerrilla Marketing is used?</w:t>
      </w:r>
    </w:p>
    <w:p w14:paraId="6C4D2066" w14:textId="3460E313" w:rsidR="003B50A7" w:rsidRDefault="003B50A7" w:rsidP="00745801">
      <w:pPr>
        <w:jc w:val="both"/>
        <w:rPr>
          <w:lang w:val="en-US"/>
        </w:rPr>
      </w:pPr>
      <w:r>
        <w:rPr>
          <w:lang w:val="en-US"/>
        </w:rPr>
        <w:t xml:space="preserve">Guerrilla Marketing can be used by any brands, then whether they are providing services, trading, manufacturing products, music company, architecture company, etc. so there is no barrier to using it, it is just </w:t>
      </w:r>
      <w:r w:rsidR="00E755BF">
        <w:rPr>
          <w:lang w:val="en-US"/>
        </w:rPr>
        <w:t xml:space="preserve">a </w:t>
      </w:r>
      <w:r>
        <w:rPr>
          <w:lang w:val="en-US"/>
        </w:rPr>
        <w:t>matter of how creative you advertise your brand.</w:t>
      </w:r>
    </w:p>
    <w:p w14:paraId="2C29EF21" w14:textId="51B699DA" w:rsidR="003B50A7" w:rsidRPr="003B50A7" w:rsidRDefault="003B50A7" w:rsidP="008C6457">
      <w:pPr>
        <w:rPr>
          <w:lang w:val="en-US"/>
        </w:rPr>
      </w:pPr>
    </w:p>
    <w:p w14:paraId="707BDFC6" w14:textId="5A90C18F" w:rsidR="00521287" w:rsidRDefault="003B50A7" w:rsidP="008C6457">
      <w:pPr>
        <w:rPr>
          <w:b/>
          <w:bCs/>
          <w:lang w:val="en-US"/>
        </w:rPr>
      </w:pPr>
      <w:r>
        <w:rPr>
          <w:b/>
          <w:bCs/>
          <w:lang w:val="en-US"/>
        </w:rPr>
        <w:t>Some Incredibly Creative examples of Guerrilla Marketing done by Various Brands</w:t>
      </w:r>
    </w:p>
    <w:p w14:paraId="0A8160E1" w14:textId="4CB1AE8A" w:rsidR="00BC6459" w:rsidRDefault="00BC6459" w:rsidP="008C6457">
      <w:pPr>
        <w:rPr>
          <w:b/>
          <w:bCs/>
          <w:lang w:val="en-US"/>
        </w:rPr>
      </w:pPr>
      <w:r>
        <w:rPr>
          <w:noProof/>
        </w:rPr>
        <w:drawing>
          <wp:anchor distT="0" distB="0" distL="114300" distR="114300" simplePos="0" relativeHeight="251660288" behindDoc="1" locked="0" layoutInCell="1" allowOverlap="1" wp14:anchorId="22DFCD8F" wp14:editId="278169B5">
            <wp:simplePos x="0" y="0"/>
            <wp:positionH relativeFrom="margin">
              <wp:posOffset>1882140</wp:posOffset>
            </wp:positionH>
            <wp:positionV relativeFrom="paragraph">
              <wp:posOffset>43180</wp:posOffset>
            </wp:positionV>
            <wp:extent cx="2941320" cy="1890286"/>
            <wp:effectExtent l="0" t="0" r="0" b="0"/>
            <wp:wrapNone/>
            <wp:docPr id="3" name="Picture 3" descr="Great Examples Guerilla Marketing,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eat Examples Guerilla Marketing, part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41320" cy="189028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419FF522" wp14:editId="643315C6">
            <wp:simplePos x="0" y="0"/>
            <wp:positionH relativeFrom="margin">
              <wp:align>left</wp:align>
            </wp:positionH>
            <wp:positionV relativeFrom="paragraph">
              <wp:posOffset>43180</wp:posOffset>
            </wp:positionV>
            <wp:extent cx="1684020" cy="191326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84020" cy="1913260"/>
                    </a:xfrm>
                    <a:prstGeom prst="rect">
                      <a:avLst/>
                    </a:prstGeom>
                    <a:noFill/>
                    <a:ln>
                      <a:noFill/>
                    </a:ln>
                  </pic:spPr>
                </pic:pic>
              </a:graphicData>
            </a:graphic>
          </wp:anchor>
        </w:drawing>
      </w:r>
    </w:p>
    <w:p w14:paraId="436201FA" w14:textId="45D0A57F" w:rsidR="00BC6459" w:rsidRDefault="00BC6459" w:rsidP="008C6457">
      <w:pPr>
        <w:rPr>
          <w:b/>
          <w:bCs/>
          <w:lang w:val="en-US"/>
        </w:rPr>
      </w:pPr>
    </w:p>
    <w:p w14:paraId="78A35F8B" w14:textId="5056A389" w:rsidR="00BC6459" w:rsidRDefault="00BC6459" w:rsidP="008C6457">
      <w:pPr>
        <w:rPr>
          <w:b/>
          <w:bCs/>
          <w:lang w:val="en-US"/>
        </w:rPr>
      </w:pPr>
    </w:p>
    <w:p w14:paraId="303B97D4" w14:textId="0496E8E6" w:rsidR="00BC6459" w:rsidRDefault="00BC6459" w:rsidP="008C6457">
      <w:pPr>
        <w:rPr>
          <w:b/>
          <w:bCs/>
          <w:lang w:val="en-US"/>
        </w:rPr>
      </w:pPr>
    </w:p>
    <w:p w14:paraId="20F8EE46" w14:textId="19023F3E" w:rsidR="00BC6459" w:rsidRDefault="00BC6459" w:rsidP="008C6457">
      <w:pPr>
        <w:rPr>
          <w:b/>
          <w:bCs/>
          <w:lang w:val="en-US"/>
        </w:rPr>
      </w:pPr>
    </w:p>
    <w:p w14:paraId="2506B45D" w14:textId="4BBC8A4A" w:rsidR="00BC6459" w:rsidRDefault="00BC6459" w:rsidP="008C6457">
      <w:pPr>
        <w:rPr>
          <w:b/>
          <w:bCs/>
          <w:lang w:val="en-US"/>
        </w:rPr>
      </w:pPr>
    </w:p>
    <w:p w14:paraId="0DE7D41C" w14:textId="27E2364E" w:rsidR="00BC6459" w:rsidRDefault="00BC6459" w:rsidP="008C6457">
      <w:pPr>
        <w:rPr>
          <w:b/>
          <w:bCs/>
          <w:lang w:val="en-US"/>
        </w:rPr>
      </w:pPr>
    </w:p>
    <w:p w14:paraId="31C1CC1D" w14:textId="45B83204" w:rsidR="00BC6459" w:rsidRDefault="00BC6459" w:rsidP="008C6457">
      <w:pPr>
        <w:rPr>
          <w:b/>
          <w:bCs/>
          <w:lang w:val="en-US"/>
        </w:rPr>
      </w:pPr>
      <w:r>
        <w:rPr>
          <w:noProof/>
        </w:rPr>
        <w:drawing>
          <wp:anchor distT="0" distB="0" distL="114300" distR="114300" simplePos="0" relativeHeight="251662336" behindDoc="1" locked="0" layoutInCell="1" allowOverlap="1" wp14:anchorId="62A0EF64" wp14:editId="6BF38B5D">
            <wp:simplePos x="0" y="0"/>
            <wp:positionH relativeFrom="margin">
              <wp:posOffset>2156460</wp:posOffset>
            </wp:positionH>
            <wp:positionV relativeFrom="paragraph">
              <wp:posOffset>154940</wp:posOffset>
            </wp:positionV>
            <wp:extent cx="2331720" cy="2209663"/>
            <wp:effectExtent l="0" t="0" r="0" b="635"/>
            <wp:wrapNone/>
            <wp:docPr id="5" name="Picture 5" descr="Great Examples Guerilla Marketing,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reat Examples Guerilla Marketing, part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33967" cy="221179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1" locked="0" layoutInCell="1" allowOverlap="1" wp14:anchorId="1FCCE76B" wp14:editId="12B079AA">
            <wp:simplePos x="0" y="0"/>
            <wp:positionH relativeFrom="margin">
              <wp:posOffset>-60960</wp:posOffset>
            </wp:positionH>
            <wp:positionV relativeFrom="paragraph">
              <wp:posOffset>98425</wp:posOffset>
            </wp:positionV>
            <wp:extent cx="1863090" cy="2385060"/>
            <wp:effectExtent l="0" t="0" r="3810" b="0"/>
            <wp:wrapNone/>
            <wp:docPr id="4" name="Picture 4" descr="Great Examples Guerilla Marketing,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reat Examples Guerilla Marketing, part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863090" cy="23850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57CCE0" w14:textId="3BC885E0" w:rsidR="00BC6459" w:rsidRDefault="00BC6459" w:rsidP="008C6457">
      <w:pPr>
        <w:rPr>
          <w:b/>
          <w:bCs/>
          <w:lang w:val="en-US"/>
        </w:rPr>
      </w:pPr>
    </w:p>
    <w:p w14:paraId="2EEC1FD4" w14:textId="3C4B9873" w:rsidR="00BC6459" w:rsidRDefault="00BC6459" w:rsidP="008C6457">
      <w:pPr>
        <w:rPr>
          <w:b/>
          <w:bCs/>
          <w:lang w:val="en-US"/>
        </w:rPr>
      </w:pPr>
    </w:p>
    <w:p w14:paraId="61025B10" w14:textId="2402D305" w:rsidR="00BC6459" w:rsidRDefault="00BC6459" w:rsidP="008C6457">
      <w:pPr>
        <w:rPr>
          <w:b/>
          <w:bCs/>
          <w:lang w:val="en-US"/>
        </w:rPr>
      </w:pPr>
    </w:p>
    <w:p w14:paraId="040490EC" w14:textId="5935A0F9" w:rsidR="00BC6459" w:rsidRDefault="00BC6459" w:rsidP="008C6457">
      <w:pPr>
        <w:rPr>
          <w:b/>
          <w:bCs/>
          <w:lang w:val="en-US"/>
        </w:rPr>
      </w:pPr>
    </w:p>
    <w:p w14:paraId="15CD9115" w14:textId="766D88D7" w:rsidR="00BC6459" w:rsidRDefault="00BC6459" w:rsidP="008C6457">
      <w:pPr>
        <w:rPr>
          <w:b/>
          <w:bCs/>
          <w:lang w:val="en-US"/>
        </w:rPr>
      </w:pPr>
    </w:p>
    <w:p w14:paraId="5D9EB2E8" w14:textId="34671A4E" w:rsidR="00BC6459" w:rsidRDefault="00BC6459" w:rsidP="008C6457">
      <w:pPr>
        <w:rPr>
          <w:b/>
          <w:bCs/>
          <w:lang w:val="en-US"/>
        </w:rPr>
      </w:pPr>
    </w:p>
    <w:p w14:paraId="092878A8" w14:textId="4759DB3E" w:rsidR="00BC6459" w:rsidRDefault="00BC6459" w:rsidP="008C6457">
      <w:pPr>
        <w:rPr>
          <w:b/>
          <w:bCs/>
          <w:lang w:val="en-US"/>
        </w:rPr>
      </w:pPr>
    </w:p>
    <w:p w14:paraId="319A983A" w14:textId="6F2A220B" w:rsidR="00BC6459" w:rsidRDefault="003F4701" w:rsidP="008C6457">
      <w:pPr>
        <w:rPr>
          <w:b/>
          <w:bCs/>
          <w:lang w:val="en-US"/>
        </w:rPr>
      </w:pPr>
      <w:r>
        <w:rPr>
          <w:noProof/>
        </w:rPr>
        <w:drawing>
          <wp:anchor distT="0" distB="0" distL="114300" distR="114300" simplePos="0" relativeHeight="251663360" behindDoc="1" locked="0" layoutInCell="1" allowOverlap="1" wp14:anchorId="2A95D9C3" wp14:editId="3E68F722">
            <wp:simplePos x="0" y="0"/>
            <wp:positionH relativeFrom="margin">
              <wp:align>right</wp:align>
            </wp:positionH>
            <wp:positionV relativeFrom="paragraph">
              <wp:posOffset>231140</wp:posOffset>
            </wp:positionV>
            <wp:extent cx="3171452" cy="2270760"/>
            <wp:effectExtent l="0" t="0" r="0" b="0"/>
            <wp:wrapNone/>
            <wp:docPr id="7" name="Picture 7" descr="Great Examples Guerilla Marketing,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reat Examples Guerilla Marketing, part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71452" cy="22707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1" locked="0" layoutInCell="1" allowOverlap="1" wp14:anchorId="1F10D5DF" wp14:editId="202913DC">
            <wp:simplePos x="0" y="0"/>
            <wp:positionH relativeFrom="margin">
              <wp:posOffset>-53340</wp:posOffset>
            </wp:positionH>
            <wp:positionV relativeFrom="paragraph">
              <wp:posOffset>254000</wp:posOffset>
            </wp:positionV>
            <wp:extent cx="1897380" cy="2334260"/>
            <wp:effectExtent l="0" t="0" r="7620" b="8890"/>
            <wp:wrapNone/>
            <wp:docPr id="6" name="Picture 6" descr="Great Examples Guerilla Marketing, part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reat Examples Guerilla Marketing, part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7380" cy="2334260"/>
                    </a:xfrm>
                    <a:prstGeom prst="rect">
                      <a:avLst/>
                    </a:prstGeom>
                    <a:noFill/>
                    <a:ln>
                      <a:noFill/>
                    </a:ln>
                  </pic:spPr>
                </pic:pic>
              </a:graphicData>
            </a:graphic>
          </wp:anchor>
        </w:drawing>
      </w:r>
    </w:p>
    <w:p w14:paraId="3E7CD6D1" w14:textId="09DEACA5" w:rsidR="003F4701" w:rsidRDefault="003F4701" w:rsidP="008C6457">
      <w:pPr>
        <w:rPr>
          <w:lang w:val="en-US"/>
        </w:rPr>
      </w:pPr>
    </w:p>
    <w:p w14:paraId="6B2426AF" w14:textId="67DBC17B" w:rsidR="003F4701" w:rsidRDefault="003F4701" w:rsidP="008C6457">
      <w:pPr>
        <w:rPr>
          <w:lang w:val="en-US"/>
        </w:rPr>
      </w:pPr>
    </w:p>
    <w:p w14:paraId="740B3224" w14:textId="241657C9" w:rsidR="003F4701" w:rsidRDefault="003F4701" w:rsidP="008C6457">
      <w:pPr>
        <w:rPr>
          <w:lang w:val="en-US"/>
        </w:rPr>
      </w:pPr>
    </w:p>
    <w:p w14:paraId="5905BFA9" w14:textId="1A129FE9" w:rsidR="003F4701" w:rsidRDefault="003F4701" w:rsidP="008C6457">
      <w:pPr>
        <w:rPr>
          <w:lang w:val="en-US"/>
        </w:rPr>
      </w:pPr>
    </w:p>
    <w:p w14:paraId="485E9180" w14:textId="77777777" w:rsidR="003F4701" w:rsidRDefault="003F4701" w:rsidP="008C6457">
      <w:pPr>
        <w:rPr>
          <w:lang w:val="en-US"/>
        </w:rPr>
      </w:pPr>
    </w:p>
    <w:p w14:paraId="0B72C2AD" w14:textId="502C9A05" w:rsidR="003F4701" w:rsidRDefault="003F4701" w:rsidP="008C6457">
      <w:pPr>
        <w:rPr>
          <w:lang w:val="en-US"/>
        </w:rPr>
      </w:pPr>
    </w:p>
    <w:p w14:paraId="2697C673" w14:textId="6F01FA51" w:rsidR="003F4701" w:rsidRDefault="003F4701" w:rsidP="008C6457">
      <w:pPr>
        <w:rPr>
          <w:lang w:val="en-US"/>
        </w:rPr>
      </w:pPr>
    </w:p>
    <w:p w14:paraId="7D697A05" w14:textId="5EC529C1" w:rsidR="003F4701" w:rsidRDefault="003F4701" w:rsidP="008C6457">
      <w:pPr>
        <w:rPr>
          <w:lang w:val="en-US"/>
        </w:rPr>
      </w:pPr>
    </w:p>
    <w:p w14:paraId="40419A30" w14:textId="60AA8416" w:rsidR="00BC6459" w:rsidRPr="003F4701" w:rsidRDefault="003F4701" w:rsidP="00745801">
      <w:pPr>
        <w:jc w:val="both"/>
        <w:rPr>
          <w:b/>
          <w:bCs/>
          <w:lang w:val="en-US"/>
        </w:rPr>
      </w:pPr>
      <w:r>
        <w:rPr>
          <w:lang w:val="en-US"/>
        </w:rPr>
        <w:t>We can see how whether it is a movie, a whitener company, a camera manufacturing company</w:t>
      </w:r>
      <w:r w:rsidR="00E755BF">
        <w:rPr>
          <w:lang w:val="en-US"/>
        </w:rPr>
        <w:t>,</w:t>
      </w:r>
      <w:r>
        <w:rPr>
          <w:lang w:val="en-US"/>
        </w:rPr>
        <w:t xml:space="preserve"> or </w:t>
      </w:r>
      <w:r w:rsidR="00E755BF">
        <w:rPr>
          <w:lang w:val="en-US"/>
        </w:rPr>
        <w:t xml:space="preserve">a </w:t>
      </w:r>
      <w:r>
        <w:rPr>
          <w:lang w:val="en-US"/>
        </w:rPr>
        <w:t xml:space="preserve">fitness gym, just by using their creative brains they created </w:t>
      </w:r>
      <w:r w:rsidR="00E17360">
        <w:rPr>
          <w:lang w:val="en-US"/>
        </w:rPr>
        <w:t>a</w:t>
      </w:r>
      <w:r>
        <w:rPr>
          <w:lang w:val="en-US"/>
        </w:rPr>
        <w:t xml:space="preserve"> </w:t>
      </w:r>
      <w:r w:rsidR="00D227AB">
        <w:rPr>
          <w:lang w:val="en-US"/>
        </w:rPr>
        <w:t>lifelong</w:t>
      </w:r>
      <w:r>
        <w:rPr>
          <w:lang w:val="en-US"/>
        </w:rPr>
        <w:t xml:space="preserve"> impact on consumer’s mind</w:t>
      </w:r>
      <w:r w:rsidR="00E755BF">
        <w:rPr>
          <w:lang w:val="en-US"/>
        </w:rPr>
        <w:t>s</w:t>
      </w:r>
      <w:r>
        <w:rPr>
          <w:lang w:val="en-US"/>
        </w:rPr>
        <w:t>.</w:t>
      </w:r>
    </w:p>
    <w:p w14:paraId="563058E0" w14:textId="089A2CF1" w:rsidR="003F4701" w:rsidRDefault="003F4701" w:rsidP="008C6457">
      <w:pPr>
        <w:rPr>
          <w:b/>
          <w:bCs/>
          <w:lang w:val="en-US"/>
        </w:rPr>
      </w:pPr>
      <w:r>
        <w:rPr>
          <w:b/>
          <w:bCs/>
          <w:lang w:val="en-US"/>
        </w:rPr>
        <w:lastRenderedPageBreak/>
        <w:t>What does Stats say about</w:t>
      </w:r>
      <w:r w:rsidR="00101C75">
        <w:rPr>
          <w:b/>
          <w:bCs/>
          <w:lang w:val="en-US"/>
        </w:rPr>
        <w:t xml:space="preserve"> the brands that use Guerrilla Marketing Concept?</w:t>
      </w:r>
    </w:p>
    <w:p w14:paraId="1D251BEB" w14:textId="40A0F07D" w:rsidR="00101C75" w:rsidRDefault="00E17360" w:rsidP="00745801">
      <w:pPr>
        <w:jc w:val="both"/>
        <w:rPr>
          <w:lang w:val="en-US"/>
        </w:rPr>
      </w:pPr>
      <w:r>
        <w:rPr>
          <w:lang w:val="en-US"/>
        </w:rPr>
        <w:t>Before jumping towards statistics part one question that most of the brands ask why they should ad</w:t>
      </w:r>
      <w:r w:rsidR="00E755BF">
        <w:rPr>
          <w:lang w:val="en-US"/>
        </w:rPr>
        <w:t>o</w:t>
      </w:r>
      <w:r>
        <w:rPr>
          <w:lang w:val="en-US"/>
        </w:rPr>
        <w:t>pt th</w:t>
      </w:r>
      <w:r w:rsidR="00E755BF">
        <w:rPr>
          <w:lang w:val="en-US"/>
        </w:rPr>
        <w:t>ese</w:t>
      </w:r>
      <w:r>
        <w:rPr>
          <w:lang w:val="en-US"/>
        </w:rPr>
        <w:t xml:space="preserve"> marketing strategies?</w:t>
      </w:r>
    </w:p>
    <w:p w14:paraId="13A5865F" w14:textId="15E2AC09" w:rsidR="00D227AB" w:rsidRDefault="00E17360" w:rsidP="00745801">
      <w:pPr>
        <w:jc w:val="both"/>
        <w:rPr>
          <w:lang w:val="en-US"/>
        </w:rPr>
      </w:pPr>
      <w:r>
        <w:rPr>
          <w:lang w:val="en-US"/>
        </w:rPr>
        <w:t xml:space="preserve">The answer is so simple to this, it fetches more customers than any other marketing due to the ambushed feeling that they get while looking </w:t>
      </w:r>
      <w:r w:rsidR="00E755BF">
        <w:rPr>
          <w:lang w:val="en-US"/>
        </w:rPr>
        <w:t xml:space="preserve">at </w:t>
      </w:r>
      <w:r>
        <w:rPr>
          <w:lang w:val="en-US"/>
        </w:rPr>
        <w:t>your product at unusual places.</w:t>
      </w:r>
      <w:r w:rsidR="00D227AB">
        <w:rPr>
          <w:lang w:val="en-US"/>
        </w:rPr>
        <w:t xml:space="preserve"> It is cost</w:t>
      </w:r>
      <w:r w:rsidR="00E755BF">
        <w:rPr>
          <w:lang w:val="en-US"/>
        </w:rPr>
        <w:t>-</w:t>
      </w:r>
      <w:r w:rsidR="00D227AB">
        <w:rPr>
          <w:lang w:val="en-US"/>
        </w:rPr>
        <w:t>efficient, more engaging, impression</w:t>
      </w:r>
      <w:r w:rsidR="00E755BF">
        <w:rPr>
          <w:lang w:val="en-US"/>
        </w:rPr>
        <w:t>-</w:t>
      </w:r>
      <w:r w:rsidR="00D227AB">
        <w:rPr>
          <w:lang w:val="en-US"/>
        </w:rPr>
        <w:t>making and brands can save lots of money resource</w:t>
      </w:r>
      <w:r w:rsidR="00E755BF">
        <w:rPr>
          <w:lang w:val="en-US"/>
        </w:rPr>
        <w:t>s</w:t>
      </w:r>
      <w:r w:rsidR="00D227AB">
        <w:rPr>
          <w:lang w:val="en-US"/>
        </w:rPr>
        <w:t xml:space="preserve"> while </w:t>
      </w:r>
      <w:r w:rsidR="00E755BF">
        <w:rPr>
          <w:lang w:val="en-US"/>
        </w:rPr>
        <w:t>efficiently doing guerrilla marketing</w:t>
      </w:r>
      <w:r w:rsidR="00D227AB">
        <w:rPr>
          <w:lang w:val="en-US"/>
        </w:rPr>
        <w:t>.</w:t>
      </w:r>
    </w:p>
    <w:p w14:paraId="2E54B2EB" w14:textId="49AE0635" w:rsidR="00D227AB" w:rsidRDefault="00745801" w:rsidP="00745801">
      <w:pPr>
        <w:jc w:val="both"/>
        <w:rPr>
          <w:lang w:val="en-US"/>
        </w:rPr>
      </w:pPr>
      <w:r>
        <w:rPr>
          <w:lang w:val="en-US"/>
        </w:rPr>
        <w:t>Let’s</w:t>
      </w:r>
      <w:r w:rsidR="00D227AB">
        <w:rPr>
          <w:lang w:val="en-US"/>
        </w:rPr>
        <w:t xml:space="preserve"> take a Case study of a brand </w:t>
      </w:r>
      <w:r w:rsidR="00E755BF">
        <w:rPr>
          <w:lang w:val="en-US"/>
        </w:rPr>
        <w:t>that</w:t>
      </w:r>
      <w:r w:rsidR="00D227AB">
        <w:rPr>
          <w:lang w:val="en-US"/>
        </w:rPr>
        <w:t xml:space="preserve"> does incredibly Creative Guerrilla marketing f</w:t>
      </w:r>
      <w:r w:rsidR="00E755BF">
        <w:rPr>
          <w:lang w:val="en-US"/>
        </w:rPr>
        <w:t>or</w:t>
      </w:r>
      <w:r w:rsidR="00D227AB">
        <w:rPr>
          <w:lang w:val="en-US"/>
        </w:rPr>
        <w:t xml:space="preserve"> so long.</w:t>
      </w:r>
    </w:p>
    <w:p w14:paraId="73A4C2C1" w14:textId="69243E55" w:rsidR="00D227AB" w:rsidRDefault="00D227AB" w:rsidP="008C6457">
      <w:pPr>
        <w:rPr>
          <w:b/>
          <w:bCs/>
          <w:lang w:val="en-US"/>
        </w:rPr>
      </w:pPr>
      <w:r w:rsidRPr="00D227AB">
        <w:rPr>
          <w:b/>
          <w:bCs/>
          <w:lang w:val="en-US"/>
        </w:rPr>
        <w:t>CASE STUDY</w:t>
      </w:r>
    </w:p>
    <w:p w14:paraId="2F0E1ED1" w14:textId="6FD00235" w:rsidR="00E17360" w:rsidRPr="00FA3B26" w:rsidRDefault="00D227AB" w:rsidP="008C6457">
      <w:pPr>
        <w:rPr>
          <w:b/>
          <w:bCs/>
          <w:lang w:val="en-US"/>
        </w:rPr>
      </w:pPr>
      <w:r w:rsidRPr="00FA3B26">
        <w:rPr>
          <w:b/>
          <w:bCs/>
          <w:lang w:val="en-US"/>
        </w:rPr>
        <w:t>Brand: McDonald’s</w:t>
      </w:r>
    </w:p>
    <w:p w14:paraId="19F1A264" w14:textId="3D8287A5" w:rsidR="00FA3B26" w:rsidRDefault="00FA3B26" w:rsidP="00745801">
      <w:pPr>
        <w:jc w:val="both"/>
        <w:rPr>
          <w:lang w:val="en-US"/>
        </w:rPr>
      </w:pPr>
      <w:r w:rsidRPr="00FA3B26">
        <w:rPr>
          <w:b/>
          <w:bCs/>
          <w:lang w:val="en-US"/>
        </w:rPr>
        <w:t>Introduction</w:t>
      </w:r>
      <w:r>
        <w:rPr>
          <w:lang w:val="en-US"/>
        </w:rPr>
        <w:t xml:space="preserve">: McDonald’s is the world’s largest chain of hamburger fast food restaurants, serving around 68 million customers daily in 119 countries across more than 36000 outlets. The company mainly serves hamburgers, cheeseburger, </w:t>
      </w:r>
      <w:r w:rsidR="00745801">
        <w:rPr>
          <w:lang w:val="en-US"/>
        </w:rPr>
        <w:t>french-fries</w:t>
      </w:r>
      <w:r>
        <w:rPr>
          <w:lang w:val="en-US"/>
        </w:rPr>
        <w:t>, breakfast items, soft drinks, milkshakes</w:t>
      </w:r>
      <w:r w:rsidR="00E755BF">
        <w:rPr>
          <w:lang w:val="en-US"/>
        </w:rPr>
        <w:t>,</w:t>
      </w:r>
      <w:r>
        <w:rPr>
          <w:lang w:val="en-US"/>
        </w:rPr>
        <w:t xml:space="preserve"> and deserts and the company has expanded its menu to include salads, fish, wraps, smoothies, fruits</w:t>
      </w:r>
      <w:r w:rsidR="00E755BF">
        <w:rPr>
          <w:lang w:val="en-US"/>
        </w:rPr>
        <w:t>,</w:t>
      </w:r>
      <w:r>
        <w:rPr>
          <w:lang w:val="en-US"/>
        </w:rPr>
        <w:t xml:space="preserve"> and season</w:t>
      </w:r>
      <w:r w:rsidR="00E755BF">
        <w:rPr>
          <w:lang w:val="en-US"/>
        </w:rPr>
        <w:t>ed</w:t>
      </w:r>
      <w:r>
        <w:rPr>
          <w:lang w:val="en-US"/>
        </w:rPr>
        <w:t xml:space="preserve"> fries.</w:t>
      </w:r>
    </w:p>
    <w:p w14:paraId="5BA860B0" w14:textId="6BADC8A4" w:rsidR="00D227AB" w:rsidRPr="00FA3B26" w:rsidRDefault="00F03F93" w:rsidP="00745801">
      <w:pPr>
        <w:jc w:val="both"/>
        <w:rPr>
          <w:b/>
          <w:bCs/>
          <w:lang w:val="en-US"/>
        </w:rPr>
      </w:pPr>
      <w:r w:rsidRPr="00FA3B26">
        <w:rPr>
          <w:b/>
          <w:bCs/>
          <w:lang w:val="en-US"/>
        </w:rPr>
        <w:t>Problem</w:t>
      </w:r>
      <w:r>
        <w:rPr>
          <w:lang w:val="en-US"/>
        </w:rPr>
        <w:t xml:space="preserve">: </w:t>
      </w:r>
      <w:r w:rsidR="003E0F9E">
        <w:rPr>
          <w:lang w:val="en-US"/>
        </w:rPr>
        <w:t xml:space="preserve">MCD was facing its image issues as unhealthy and high calories fast food. </w:t>
      </w:r>
      <w:r w:rsidR="00745801">
        <w:rPr>
          <w:lang w:val="en-US"/>
        </w:rPr>
        <w:t>Thus,</w:t>
      </w:r>
      <w:r w:rsidR="003E0F9E">
        <w:rPr>
          <w:lang w:val="en-US"/>
        </w:rPr>
        <w:t xml:space="preserve"> the negative impression o</w:t>
      </w:r>
      <w:r w:rsidR="00E755BF">
        <w:rPr>
          <w:lang w:val="en-US"/>
        </w:rPr>
        <w:t>n</w:t>
      </w:r>
      <w:r w:rsidR="003E0F9E">
        <w:rPr>
          <w:lang w:val="en-US"/>
        </w:rPr>
        <w:t xml:space="preserve"> the customers.</w:t>
      </w:r>
    </w:p>
    <w:p w14:paraId="28C23D77" w14:textId="77777777" w:rsidR="00FA3B26" w:rsidRDefault="00FA3B26" w:rsidP="00745801">
      <w:pPr>
        <w:jc w:val="both"/>
        <w:rPr>
          <w:lang w:val="en-US"/>
        </w:rPr>
      </w:pPr>
      <w:r w:rsidRPr="00FA3B26">
        <w:rPr>
          <w:b/>
          <w:bCs/>
          <w:lang w:val="en-US"/>
        </w:rPr>
        <w:t>Marketing Campaign used</w:t>
      </w:r>
      <w:r>
        <w:rPr>
          <w:lang w:val="en-US"/>
        </w:rPr>
        <w:t>: Ambient Guerrilla Marketing (due to its unusual placement of ads)</w:t>
      </w:r>
    </w:p>
    <w:p w14:paraId="262549AF" w14:textId="53FB9112" w:rsidR="00E02C2F" w:rsidRPr="00FA3B26" w:rsidRDefault="00E02C2F" w:rsidP="00745801">
      <w:pPr>
        <w:jc w:val="both"/>
        <w:rPr>
          <w:b/>
          <w:bCs/>
          <w:lang w:val="en-US"/>
        </w:rPr>
      </w:pPr>
      <w:r w:rsidRPr="00FA3B26">
        <w:rPr>
          <w:b/>
          <w:bCs/>
          <w:lang w:val="en-US"/>
        </w:rPr>
        <w:t>Traditional campaigns</w:t>
      </w:r>
      <w:r>
        <w:rPr>
          <w:lang w:val="en-US"/>
        </w:rPr>
        <w:t xml:space="preserve">: It was considered old fashioned and no hike in customers using </w:t>
      </w:r>
      <w:r w:rsidR="001D1D0C">
        <w:rPr>
          <w:lang w:val="en-US"/>
        </w:rPr>
        <w:t>billboards</w:t>
      </w:r>
      <w:r>
        <w:rPr>
          <w:lang w:val="en-US"/>
        </w:rPr>
        <w:t xml:space="preserve"> or any other printed campaign.</w:t>
      </w:r>
    </w:p>
    <w:p w14:paraId="31C83727" w14:textId="170BAF77" w:rsidR="00E02C2F" w:rsidRDefault="00E02C2F" w:rsidP="00745801">
      <w:pPr>
        <w:jc w:val="both"/>
        <w:rPr>
          <w:lang w:val="en-US"/>
        </w:rPr>
      </w:pPr>
      <w:r w:rsidRPr="00FA3B26">
        <w:rPr>
          <w:b/>
          <w:bCs/>
          <w:lang w:val="en-US"/>
        </w:rPr>
        <w:t>Creative Solution</w:t>
      </w:r>
      <w:r>
        <w:rPr>
          <w:lang w:val="en-US"/>
        </w:rPr>
        <w:t xml:space="preserve">: They used guerrilla marketing </w:t>
      </w:r>
      <w:r w:rsidR="009319E2">
        <w:rPr>
          <w:lang w:val="en-US"/>
        </w:rPr>
        <w:t xml:space="preserve">as </w:t>
      </w:r>
      <w:r w:rsidR="00E755BF">
        <w:rPr>
          <w:lang w:val="en-US"/>
        </w:rPr>
        <w:t>an</w:t>
      </w:r>
      <w:r w:rsidR="009319E2">
        <w:rPr>
          <w:lang w:val="en-US"/>
        </w:rPr>
        <w:t xml:space="preserve"> upcoming strategy.</w:t>
      </w:r>
    </w:p>
    <w:p w14:paraId="2A38D013" w14:textId="47391BA4" w:rsidR="009319E2" w:rsidRDefault="009319E2" w:rsidP="00745801">
      <w:pPr>
        <w:jc w:val="both"/>
        <w:rPr>
          <w:lang w:val="en-US"/>
        </w:rPr>
      </w:pPr>
      <w:r>
        <w:rPr>
          <w:lang w:val="en-US"/>
        </w:rPr>
        <w:t>The advertisement that they used was ambient and was very engaging th</w:t>
      </w:r>
      <w:r w:rsidR="00E755BF">
        <w:rPr>
          <w:lang w:val="en-US"/>
        </w:rPr>
        <w:t>a</w:t>
      </w:r>
      <w:r>
        <w:rPr>
          <w:lang w:val="en-US"/>
        </w:rPr>
        <w:t>n its traditional marketing.</w:t>
      </w:r>
    </w:p>
    <w:p w14:paraId="4C8C8555" w14:textId="3D7CC779" w:rsidR="009319E2" w:rsidRDefault="009319E2" w:rsidP="008C6457">
      <w:pPr>
        <w:rPr>
          <w:lang w:val="en-US"/>
        </w:rPr>
      </w:pPr>
    </w:p>
    <w:p w14:paraId="51E17F2A" w14:textId="065642E0" w:rsidR="009319E2" w:rsidRPr="00FA3B26" w:rsidRDefault="009319E2" w:rsidP="008C6457">
      <w:pPr>
        <w:rPr>
          <w:b/>
          <w:bCs/>
          <w:lang w:val="en-US"/>
        </w:rPr>
      </w:pPr>
      <w:r w:rsidRPr="00FA3B26">
        <w:rPr>
          <w:b/>
          <w:bCs/>
          <w:lang w:val="en-US"/>
        </w:rPr>
        <w:t>TRADITIONAL MARKETING</w:t>
      </w:r>
      <w:r w:rsidR="00B713F3" w:rsidRPr="00FA3B26">
        <w:rPr>
          <w:b/>
          <w:bCs/>
          <w:lang w:val="en-US"/>
        </w:rPr>
        <w:t xml:space="preserve"> CAMPAIGN </w:t>
      </w:r>
      <w:r w:rsidRPr="00FA3B26">
        <w:rPr>
          <w:b/>
          <w:bCs/>
          <w:lang w:val="en-US"/>
        </w:rPr>
        <w:tab/>
      </w:r>
      <w:r w:rsidR="00B713F3" w:rsidRPr="00FA3B26">
        <w:rPr>
          <w:b/>
          <w:bCs/>
          <w:lang w:val="en-US"/>
        </w:rPr>
        <w:tab/>
      </w:r>
      <w:r w:rsidRPr="00FA3B26">
        <w:rPr>
          <w:b/>
          <w:bCs/>
          <w:lang w:val="en-US"/>
        </w:rPr>
        <w:tab/>
        <w:t xml:space="preserve"> GUERRILLA MARKETING</w:t>
      </w:r>
      <w:r w:rsidR="00B713F3" w:rsidRPr="00FA3B26">
        <w:rPr>
          <w:b/>
          <w:bCs/>
          <w:lang w:val="en-US"/>
        </w:rPr>
        <w:t xml:space="preserve"> CAMPAIGN</w:t>
      </w:r>
    </w:p>
    <w:p w14:paraId="2E27AE0E" w14:textId="54D824BE" w:rsidR="009319E2" w:rsidRPr="00D227AB" w:rsidRDefault="00B713F3" w:rsidP="008C6457">
      <w:pPr>
        <w:rPr>
          <w:lang w:val="en-US"/>
        </w:rPr>
      </w:pPr>
      <w:r>
        <w:rPr>
          <w:noProof/>
        </w:rPr>
        <w:drawing>
          <wp:anchor distT="0" distB="0" distL="114300" distR="114300" simplePos="0" relativeHeight="251665408" behindDoc="1" locked="0" layoutInCell="1" allowOverlap="1" wp14:anchorId="198A7616" wp14:editId="3BC4CA94">
            <wp:simplePos x="0" y="0"/>
            <wp:positionH relativeFrom="column">
              <wp:posOffset>-426720</wp:posOffset>
            </wp:positionH>
            <wp:positionV relativeFrom="paragraph">
              <wp:posOffset>161290</wp:posOffset>
            </wp:positionV>
            <wp:extent cx="3159760" cy="2369820"/>
            <wp:effectExtent l="0" t="0" r="2540" b="0"/>
            <wp:wrapNone/>
            <wp:docPr id="8" name="Picture 8" descr="Mc Donalds Global Marketing | Loyola Digital Advertising [로욜라 디지털 광고]"/>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c Donalds Global Marketing | Loyola Digital Advertising [로욜라 디지털 광고]"/>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59760" cy="23698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3076089" w14:textId="2E78373E" w:rsidR="00BC6459" w:rsidRDefault="00B713F3" w:rsidP="008C6457">
      <w:pPr>
        <w:rPr>
          <w:b/>
          <w:bCs/>
          <w:lang w:val="en-US"/>
        </w:rPr>
      </w:pPr>
      <w:r>
        <w:rPr>
          <w:noProof/>
        </w:rPr>
        <w:drawing>
          <wp:anchor distT="0" distB="0" distL="114300" distR="114300" simplePos="0" relativeHeight="251666432" behindDoc="1" locked="0" layoutInCell="1" allowOverlap="1" wp14:anchorId="2552D964" wp14:editId="6094B25C">
            <wp:simplePos x="0" y="0"/>
            <wp:positionH relativeFrom="column">
              <wp:posOffset>3131820</wp:posOffset>
            </wp:positionH>
            <wp:positionV relativeFrom="paragraph">
              <wp:posOffset>5080</wp:posOffset>
            </wp:positionV>
            <wp:extent cx="2945312" cy="2209800"/>
            <wp:effectExtent l="0" t="0" r="7620" b="0"/>
            <wp:wrapNone/>
            <wp:docPr id="9" name="Picture 9" descr="Restaurants that make a good use of Guerrilla Marke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estaurants that make a good use of Guerrilla Marketi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46139" cy="22104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A5A2BF" w14:textId="77777777" w:rsidR="00BC6459" w:rsidRDefault="00BC6459" w:rsidP="008C6457">
      <w:pPr>
        <w:rPr>
          <w:b/>
          <w:bCs/>
          <w:lang w:val="en-US"/>
        </w:rPr>
      </w:pPr>
    </w:p>
    <w:p w14:paraId="60CCCE33" w14:textId="3F38C355" w:rsidR="00BC6459" w:rsidRDefault="00BC6459" w:rsidP="008C6457">
      <w:pPr>
        <w:rPr>
          <w:b/>
          <w:bCs/>
          <w:lang w:val="en-US"/>
        </w:rPr>
      </w:pPr>
    </w:p>
    <w:p w14:paraId="66D90124" w14:textId="43A9D418" w:rsidR="00BC6459" w:rsidRDefault="00BC6459" w:rsidP="008C6457">
      <w:pPr>
        <w:rPr>
          <w:b/>
          <w:bCs/>
          <w:lang w:val="en-US"/>
        </w:rPr>
      </w:pPr>
    </w:p>
    <w:p w14:paraId="5E3CB459" w14:textId="77777777" w:rsidR="00BC6459" w:rsidRDefault="00BC6459" w:rsidP="008C6457">
      <w:pPr>
        <w:rPr>
          <w:b/>
          <w:bCs/>
          <w:lang w:val="en-US"/>
        </w:rPr>
      </w:pPr>
    </w:p>
    <w:p w14:paraId="73385727" w14:textId="77777777" w:rsidR="00BC6459" w:rsidRDefault="00BC6459" w:rsidP="008C6457">
      <w:pPr>
        <w:rPr>
          <w:b/>
          <w:bCs/>
          <w:lang w:val="en-US"/>
        </w:rPr>
      </w:pPr>
    </w:p>
    <w:p w14:paraId="317003D1" w14:textId="77777777" w:rsidR="00BC6459" w:rsidRDefault="00BC6459" w:rsidP="008C6457">
      <w:pPr>
        <w:rPr>
          <w:b/>
          <w:bCs/>
          <w:lang w:val="en-US"/>
        </w:rPr>
      </w:pPr>
    </w:p>
    <w:p w14:paraId="47D8555A" w14:textId="10115BD6" w:rsidR="00BC6459" w:rsidRDefault="00BC6459" w:rsidP="008C6457">
      <w:pPr>
        <w:rPr>
          <w:b/>
          <w:bCs/>
          <w:lang w:val="en-US"/>
        </w:rPr>
      </w:pPr>
    </w:p>
    <w:p w14:paraId="65494901" w14:textId="015ED8BB" w:rsidR="00BC6459" w:rsidRDefault="00BC6459" w:rsidP="008C6457">
      <w:pPr>
        <w:rPr>
          <w:b/>
          <w:bCs/>
          <w:lang w:val="en-US"/>
        </w:rPr>
      </w:pPr>
    </w:p>
    <w:p w14:paraId="0E569BE0" w14:textId="1A26FC88" w:rsidR="00BC6459" w:rsidRDefault="003F2B0F" w:rsidP="00745801">
      <w:pPr>
        <w:jc w:val="both"/>
        <w:rPr>
          <w:lang w:val="en-US"/>
        </w:rPr>
      </w:pPr>
      <w:r>
        <w:rPr>
          <w:b/>
          <w:bCs/>
          <w:lang w:val="en-US"/>
        </w:rPr>
        <w:lastRenderedPageBreak/>
        <w:t xml:space="preserve">Result: </w:t>
      </w:r>
      <w:r>
        <w:rPr>
          <w:lang w:val="en-US"/>
        </w:rPr>
        <w:t xml:space="preserve">After using this strategy a survey was taken and the population was asked about the change in thought process, and the reviews were mixed, some just loved the idea as they got a WOW effect in </w:t>
      </w:r>
      <w:r w:rsidR="00E755BF">
        <w:rPr>
          <w:lang w:val="en-US"/>
        </w:rPr>
        <w:t xml:space="preserve">the </w:t>
      </w:r>
      <w:r>
        <w:rPr>
          <w:lang w:val="en-US"/>
        </w:rPr>
        <w:t>brain after watching such promotion, whereas others were having a love-hate review who generally hated or loved the brand name itself, comments such as “ I don’t like coffee at all but after this</w:t>
      </w:r>
      <w:r w:rsidR="00E755BF">
        <w:rPr>
          <w:lang w:val="en-US"/>
        </w:rPr>
        <w:t>,</w:t>
      </w:r>
      <w:r>
        <w:rPr>
          <w:lang w:val="en-US"/>
        </w:rPr>
        <w:t xml:space="preserve"> I would love to try </w:t>
      </w:r>
      <w:proofErr w:type="spellStart"/>
      <w:r>
        <w:rPr>
          <w:lang w:val="en-US"/>
        </w:rPr>
        <w:t>M</w:t>
      </w:r>
      <w:r w:rsidR="00E755BF">
        <w:rPr>
          <w:lang w:val="en-US"/>
        </w:rPr>
        <w:t>cD'</w:t>
      </w:r>
      <w:r>
        <w:rPr>
          <w:lang w:val="en-US"/>
        </w:rPr>
        <w:t>s</w:t>
      </w:r>
      <w:proofErr w:type="spellEnd"/>
      <w:r>
        <w:rPr>
          <w:lang w:val="en-US"/>
        </w:rPr>
        <w:t xml:space="preserve"> coffee”, were also found.</w:t>
      </w:r>
    </w:p>
    <w:p w14:paraId="02FE3D1C" w14:textId="6E7B056E" w:rsidR="003F2B0F" w:rsidRDefault="003F2B0F" w:rsidP="008C6457">
      <w:pPr>
        <w:rPr>
          <w:lang w:val="en-US"/>
        </w:rPr>
      </w:pPr>
    </w:p>
    <w:p w14:paraId="008C37E4" w14:textId="2BCC248E" w:rsidR="003F2B0F" w:rsidRDefault="003F2B0F" w:rsidP="00745801">
      <w:pPr>
        <w:jc w:val="both"/>
        <w:rPr>
          <w:lang w:val="en-US"/>
        </w:rPr>
      </w:pPr>
      <w:r>
        <w:rPr>
          <w:b/>
          <w:bCs/>
          <w:lang w:val="en-US"/>
        </w:rPr>
        <w:t xml:space="preserve">Conclusion: </w:t>
      </w:r>
      <w:r>
        <w:rPr>
          <w:lang w:val="en-US"/>
        </w:rPr>
        <w:t>We can see that company was overall successful in their campaign and they used such kind of advertisement more and more, as this helped them gain the trust of the customers and also helped them improve their negative image, moreover the company’s problem was more health</w:t>
      </w:r>
      <w:r w:rsidR="00E755BF">
        <w:rPr>
          <w:lang w:val="en-US"/>
        </w:rPr>
        <w:t>-</w:t>
      </w:r>
      <w:r w:rsidR="00745801">
        <w:rPr>
          <w:lang w:val="en-US"/>
        </w:rPr>
        <w:t>conscious</w:t>
      </w:r>
      <w:r>
        <w:rPr>
          <w:lang w:val="en-US"/>
        </w:rPr>
        <w:t xml:space="preserve"> but Guerrilla marketing helped MCD majorly in surviving faith </w:t>
      </w:r>
      <w:r w:rsidR="00745801">
        <w:rPr>
          <w:lang w:val="en-US"/>
        </w:rPr>
        <w:t>in</w:t>
      </w:r>
      <w:r>
        <w:rPr>
          <w:lang w:val="en-US"/>
        </w:rPr>
        <w:t xml:space="preserve"> their customer.</w:t>
      </w:r>
    </w:p>
    <w:p w14:paraId="029E65C2" w14:textId="11B26C9E" w:rsidR="003F2B0F" w:rsidRDefault="003F2B0F" w:rsidP="008C6457">
      <w:pPr>
        <w:rPr>
          <w:lang w:val="en-US"/>
        </w:rPr>
      </w:pPr>
    </w:p>
    <w:p w14:paraId="04FD922A" w14:textId="0EDD188C" w:rsidR="003F2B0F" w:rsidRDefault="003F2B0F" w:rsidP="008C6457">
      <w:pPr>
        <w:rPr>
          <w:lang w:val="en-US"/>
        </w:rPr>
      </w:pPr>
    </w:p>
    <w:p w14:paraId="53036AAE" w14:textId="374ED7A5" w:rsidR="003F2B0F" w:rsidRPr="00580478" w:rsidRDefault="003F2B0F" w:rsidP="008C6457">
      <w:pPr>
        <w:rPr>
          <w:b/>
          <w:bCs/>
          <w:lang w:val="en-US"/>
        </w:rPr>
      </w:pPr>
      <w:r w:rsidRPr="00580478">
        <w:rPr>
          <w:b/>
          <w:bCs/>
          <w:lang w:val="en-US"/>
        </w:rPr>
        <w:t>Wh</w:t>
      </w:r>
      <w:r w:rsidR="00580478" w:rsidRPr="00580478">
        <w:rPr>
          <w:b/>
          <w:bCs/>
          <w:lang w:val="en-US"/>
        </w:rPr>
        <w:t>y Indian Brands Must use this Strategy in Marketing?</w:t>
      </w:r>
    </w:p>
    <w:p w14:paraId="2FE4CAFB" w14:textId="2963A1D7" w:rsidR="00BC6459" w:rsidRDefault="00580478" w:rsidP="00745801">
      <w:pPr>
        <w:jc w:val="both"/>
        <w:rPr>
          <w:lang w:val="en-US"/>
        </w:rPr>
      </w:pPr>
      <w:r>
        <w:rPr>
          <w:lang w:val="en-US"/>
        </w:rPr>
        <w:t xml:space="preserve">We know that marketing in a country like </w:t>
      </w:r>
      <w:r w:rsidR="00E92635">
        <w:rPr>
          <w:lang w:val="en-US"/>
        </w:rPr>
        <w:t>India</w:t>
      </w:r>
      <w:r>
        <w:rPr>
          <w:lang w:val="en-US"/>
        </w:rPr>
        <w:t xml:space="preserve"> with its population skewed towards </w:t>
      </w:r>
      <w:r w:rsidR="00E755BF">
        <w:rPr>
          <w:lang w:val="en-US"/>
        </w:rPr>
        <w:t xml:space="preserve">the </w:t>
      </w:r>
      <w:r>
        <w:rPr>
          <w:lang w:val="en-US"/>
        </w:rPr>
        <w:t>youth generation is very much important.</w:t>
      </w:r>
      <w:r w:rsidR="00E92635">
        <w:rPr>
          <w:lang w:val="en-US"/>
        </w:rPr>
        <w:t xml:space="preserve"> People trust more on what they see and GM focuses on spreading your word to everyone at </w:t>
      </w:r>
      <w:r w:rsidR="00E755BF">
        <w:rPr>
          <w:lang w:val="en-US"/>
        </w:rPr>
        <w:t xml:space="preserve">a </w:t>
      </w:r>
      <w:r w:rsidR="00E92635">
        <w:rPr>
          <w:lang w:val="en-US"/>
        </w:rPr>
        <w:t>really low cost.</w:t>
      </w:r>
      <w:r>
        <w:rPr>
          <w:lang w:val="en-US"/>
        </w:rPr>
        <w:t xml:space="preserve"> Yet many companies with excellent products and services suffer due to </w:t>
      </w:r>
      <w:r w:rsidR="00E755BF">
        <w:rPr>
          <w:lang w:val="en-US"/>
        </w:rPr>
        <w:t xml:space="preserve">the </w:t>
      </w:r>
      <w:r>
        <w:rPr>
          <w:lang w:val="en-US"/>
        </w:rPr>
        <w:t xml:space="preserve">low budget of marketing or else inadequate marketing skills, </w:t>
      </w:r>
      <w:r w:rsidR="00E92635">
        <w:rPr>
          <w:lang w:val="en-US"/>
        </w:rPr>
        <w:t>but</w:t>
      </w:r>
      <w:r>
        <w:rPr>
          <w:lang w:val="en-US"/>
        </w:rPr>
        <w:t xml:space="preserve"> nowhere comes Guerrilla marketing which is </w:t>
      </w:r>
      <w:r w:rsidR="00E755BF">
        <w:rPr>
          <w:lang w:val="en-US"/>
        </w:rPr>
        <w:t>the</w:t>
      </w:r>
      <w:r>
        <w:rPr>
          <w:lang w:val="en-US"/>
        </w:rPr>
        <w:t xml:space="preserve"> only kind of marketing </w:t>
      </w:r>
      <w:r w:rsidR="00E755BF">
        <w:rPr>
          <w:lang w:val="en-US"/>
        </w:rPr>
        <w:t>that</w:t>
      </w:r>
      <w:r>
        <w:rPr>
          <w:lang w:val="en-US"/>
        </w:rPr>
        <w:t xml:space="preserve"> involves nothing but creative thinking and put your model in a crowded place and Boom! your job is done. </w:t>
      </w:r>
    </w:p>
    <w:p w14:paraId="3FF84248" w14:textId="6E4471DF" w:rsidR="00580478" w:rsidRDefault="00580478" w:rsidP="008C6457">
      <w:pPr>
        <w:rPr>
          <w:lang w:val="en-US"/>
        </w:rPr>
      </w:pPr>
      <w:r>
        <w:rPr>
          <w:lang w:val="en-US"/>
        </w:rPr>
        <w:t xml:space="preserve">There are many advantages of using GM as </w:t>
      </w:r>
      <w:r w:rsidR="00E755BF">
        <w:rPr>
          <w:lang w:val="en-US"/>
        </w:rPr>
        <w:t xml:space="preserve">a </w:t>
      </w:r>
      <w:r>
        <w:rPr>
          <w:lang w:val="en-US"/>
        </w:rPr>
        <w:t>marketing strategy</w:t>
      </w:r>
    </w:p>
    <w:p w14:paraId="1DB7FBA5" w14:textId="4506F574" w:rsidR="00580478" w:rsidRDefault="00580478" w:rsidP="007D522C">
      <w:pPr>
        <w:pStyle w:val="ListParagraph"/>
        <w:numPr>
          <w:ilvl w:val="0"/>
          <w:numId w:val="3"/>
        </w:numPr>
        <w:rPr>
          <w:lang w:val="en-US"/>
        </w:rPr>
      </w:pPr>
      <w:r>
        <w:rPr>
          <w:lang w:val="en-US"/>
        </w:rPr>
        <w:t>It is cost</w:t>
      </w:r>
      <w:r w:rsidR="00E755BF">
        <w:rPr>
          <w:lang w:val="en-US"/>
        </w:rPr>
        <w:t>-</w:t>
      </w:r>
      <w:r>
        <w:rPr>
          <w:lang w:val="en-US"/>
        </w:rPr>
        <w:t>effective</w:t>
      </w:r>
    </w:p>
    <w:p w14:paraId="59555D32" w14:textId="2C0BB5C7" w:rsidR="00580478" w:rsidRDefault="00E92635" w:rsidP="007D522C">
      <w:pPr>
        <w:pStyle w:val="ListParagraph"/>
        <w:numPr>
          <w:ilvl w:val="0"/>
          <w:numId w:val="3"/>
        </w:numPr>
        <w:rPr>
          <w:lang w:val="en-US"/>
        </w:rPr>
      </w:pPr>
      <w:r>
        <w:rPr>
          <w:lang w:val="en-US"/>
        </w:rPr>
        <w:t>It seems more appealing (often gives wow expression)</w:t>
      </w:r>
    </w:p>
    <w:p w14:paraId="58496CC2" w14:textId="5B2E124C" w:rsidR="00E92635" w:rsidRDefault="00E92635" w:rsidP="007D522C">
      <w:pPr>
        <w:pStyle w:val="ListParagraph"/>
        <w:numPr>
          <w:ilvl w:val="0"/>
          <w:numId w:val="3"/>
        </w:numPr>
        <w:rPr>
          <w:lang w:val="en-US"/>
        </w:rPr>
      </w:pPr>
      <w:r>
        <w:rPr>
          <w:lang w:val="en-US"/>
        </w:rPr>
        <w:t>Its highly resourceful concept</w:t>
      </w:r>
    </w:p>
    <w:p w14:paraId="1180CE3C" w14:textId="6E288D1E" w:rsidR="00E92635" w:rsidRDefault="00E92635" w:rsidP="007D522C">
      <w:pPr>
        <w:pStyle w:val="ListParagraph"/>
        <w:numPr>
          <w:ilvl w:val="0"/>
          <w:numId w:val="3"/>
        </w:numPr>
        <w:rPr>
          <w:lang w:val="en-US"/>
        </w:rPr>
      </w:pPr>
      <w:r>
        <w:rPr>
          <w:lang w:val="en-US"/>
        </w:rPr>
        <w:t>Location oriented</w:t>
      </w:r>
    </w:p>
    <w:p w14:paraId="18D89B14" w14:textId="31E53BC0" w:rsidR="00E92635" w:rsidRDefault="00E92635" w:rsidP="007D522C">
      <w:pPr>
        <w:pStyle w:val="ListParagraph"/>
        <w:numPr>
          <w:ilvl w:val="0"/>
          <w:numId w:val="3"/>
        </w:numPr>
        <w:rPr>
          <w:lang w:val="en-US"/>
        </w:rPr>
      </w:pPr>
      <w:r>
        <w:rPr>
          <w:lang w:val="en-US"/>
        </w:rPr>
        <w:t xml:space="preserve">Unconventional (thus don’t require </w:t>
      </w:r>
      <w:r w:rsidR="00E755BF">
        <w:rPr>
          <w:lang w:val="en-US"/>
        </w:rPr>
        <w:t xml:space="preserve">a </w:t>
      </w:r>
      <w:r>
        <w:rPr>
          <w:lang w:val="en-US"/>
        </w:rPr>
        <w:t>highly skilled professional which is again cost</w:t>
      </w:r>
      <w:r w:rsidR="00E755BF">
        <w:rPr>
          <w:lang w:val="en-US"/>
        </w:rPr>
        <w:t>-</w:t>
      </w:r>
      <w:r>
        <w:rPr>
          <w:lang w:val="en-US"/>
        </w:rPr>
        <w:t>effective)</w:t>
      </w:r>
    </w:p>
    <w:p w14:paraId="259AD9BD" w14:textId="77777777" w:rsidR="00E92635" w:rsidRDefault="00E92635" w:rsidP="007D522C">
      <w:pPr>
        <w:pStyle w:val="ListParagraph"/>
        <w:numPr>
          <w:ilvl w:val="0"/>
          <w:numId w:val="3"/>
        </w:numPr>
        <w:rPr>
          <w:lang w:val="en-US"/>
        </w:rPr>
      </w:pPr>
      <w:r>
        <w:rPr>
          <w:lang w:val="en-US"/>
        </w:rPr>
        <w:t>Successful for almost all brands (small, medium, large enterprises)</w:t>
      </w:r>
    </w:p>
    <w:p w14:paraId="5543E165" w14:textId="77777777" w:rsidR="00E92635" w:rsidRDefault="00E92635" w:rsidP="007D522C">
      <w:pPr>
        <w:pStyle w:val="ListParagraph"/>
        <w:numPr>
          <w:ilvl w:val="0"/>
          <w:numId w:val="3"/>
        </w:numPr>
        <w:rPr>
          <w:lang w:val="en-US"/>
        </w:rPr>
      </w:pPr>
      <w:r>
        <w:rPr>
          <w:lang w:val="en-US"/>
        </w:rPr>
        <w:t>Often called surprise marketing</w:t>
      </w:r>
    </w:p>
    <w:p w14:paraId="5D92446A" w14:textId="77777777" w:rsidR="00862F3E" w:rsidRDefault="00862F3E" w:rsidP="007D522C">
      <w:pPr>
        <w:pStyle w:val="ListParagraph"/>
        <w:numPr>
          <w:ilvl w:val="0"/>
          <w:numId w:val="3"/>
        </w:numPr>
        <w:rPr>
          <w:lang w:val="en-US"/>
        </w:rPr>
      </w:pPr>
      <w:r>
        <w:rPr>
          <w:lang w:val="en-US"/>
        </w:rPr>
        <w:t xml:space="preserve">You can compete with bigger brands </w:t>
      </w:r>
    </w:p>
    <w:p w14:paraId="501C13DA" w14:textId="77777777" w:rsidR="00862F3E" w:rsidRDefault="00862F3E" w:rsidP="007D522C">
      <w:pPr>
        <w:pStyle w:val="ListParagraph"/>
        <w:numPr>
          <w:ilvl w:val="0"/>
          <w:numId w:val="3"/>
        </w:numPr>
        <w:rPr>
          <w:lang w:val="en-US"/>
        </w:rPr>
      </w:pPr>
      <w:r>
        <w:rPr>
          <w:lang w:val="en-US"/>
        </w:rPr>
        <w:t>Your brand will be remembered Life-long</w:t>
      </w:r>
    </w:p>
    <w:p w14:paraId="2B217D36" w14:textId="77777777" w:rsidR="00F90B97" w:rsidRDefault="00F90B97" w:rsidP="00F90B97">
      <w:pPr>
        <w:rPr>
          <w:lang w:val="en-US"/>
        </w:rPr>
      </w:pPr>
    </w:p>
    <w:p w14:paraId="168DED04" w14:textId="423210B0" w:rsidR="00F90B97" w:rsidRDefault="00F90B97" w:rsidP="007D522C">
      <w:pPr>
        <w:jc w:val="both"/>
        <w:rPr>
          <w:lang w:val="en-US"/>
        </w:rPr>
      </w:pPr>
      <w:r>
        <w:rPr>
          <w:lang w:val="en-US"/>
        </w:rPr>
        <w:t>Currently</w:t>
      </w:r>
      <w:r w:rsidR="00E755BF">
        <w:rPr>
          <w:lang w:val="en-US"/>
        </w:rPr>
        <w:t>,</w:t>
      </w:r>
      <w:r>
        <w:rPr>
          <w:lang w:val="en-US"/>
        </w:rPr>
        <w:t xml:space="preserve"> there are many Indian startups are facing marketing issues, vocal for local is becoming more popular but less effective, make in India movement has competitors now, </w:t>
      </w:r>
      <w:r w:rsidR="002F015A">
        <w:rPr>
          <w:lang w:val="en-US"/>
        </w:rPr>
        <w:t xml:space="preserve">there are many marketing problems such as budgeting, lack of proper marketing strategy, not effective social media presence, competition with similar startups that has high funds </w:t>
      </w:r>
      <w:r>
        <w:rPr>
          <w:lang w:val="en-US"/>
        </w:rPr>
        <w:t>thus using unconventional methods to reach out to more audience is very attractive</w:t>
      </w:r>
      <w:r w:rsidR="002F015A">
        <w:rPr>
          <w:lang w:val="en-US"/>
        </w:rPr>
        <w:t xml:space="preserve"> and powerful</w:t>
      </w:r>
      <w:r w:rsidR="00FE603C">
        <w:rPr>
          <w:lang w:val="en-US"/>
        </w:rPr>
        <w:t>.</w:t>
      </w:r>
    </w:p>
    <w:p w14:paraId="5D9668D3" w14:textId="0FF53D59" w:rsidR="003B50A7" w:rsidRPr="003341B5" w:rsidRDefault="00862F3E" w:rsidP="008C6457">
      <w:pPr>
        <w:rPr>
          <w:lang w:val="en-US"/>
        </w:rPr>
      </w:pPr>
      <w:r w:rsidRPr="00F90B97">
        <w:rPr>
          <w:lang w:val="en-US"/>
        </w:rPr>
        <w:t xml:space="preserve"> </w:t>
      </w:r>
      <w:r w:rsidR="00E92635" w:rsidRPr="00F90B97">
        <w:rPr>
          <w:lang w:val="en-US"/>
        </w:rPr>
        <w:t xml:space="preserve"> </w:t>
      </w:r>
    </w:p>
    <w:sectPr w:rsidR="003B50A7" w:rsidRPr="003341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52CEB"/>
    <w:multiLevelType w:val="hybridMultilevel"/>
    <w:tmpl w:val="D02237DC"/>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A6510DF"/>
    <w:multiLevelType w:val="hybridMultilevel"/>
    <w:tmpl w:val="EA5201A4"/>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97A0AD5"/>
    <w:multiLevelType w:val="hybridMultilevel"/>
    <w:tmpl w:val="7064482E"/>
    <w:lvl w:ilvl="0" w:tplc="6AB4F8D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zszAxtTQ0sDQxMrBQ0lEKTi0uzszPAykwrgUAVNo7SiwAAAA="/>
  </w:docVars>
  <w:rsids>
    <w:rsidRoot w:val="00863C39"/>
    <w:rsid w:val="00101C75"/>
    <w:rsid w:val="001D1D0C"/>
    <w:rsid w:val="002F015A"/>
    <w:rsid w:val="003341B5"/>
    <w:rsid w:val="003B50A7"/>
    <w:rsid w:val="003E0F9E"/>
    <w:rsid w:val="003F2B0F"/>
    <w:rsid w:val="003F2DDF"/>
    <w:rsid w:val="003F4701"/>
    <w:rsid w:val="00475ADD"/>
    <w:rsid w:val="00514B12"/>
    <w:rsid w:val="00521287"/>
    <w:rsid w:val="00580478"/>
    <w:rsid w:val="00630DBC"/>
    <w:rsid w:val="00745801"/>
    <w:rsid w:val="007D522C"/>
    <w:rsid w:val="007F0E5D"/>
    <w:rsid w:val="00862F3E"/>
    <w:rsid w:val="00863C39"/>
    <w:rsid w:val="008938F7"/>
    <w:rsid w:val="008C6457"/>
    <w:rsid w:val="009319E2"/>
    <w:rsid w:val="00996E96"/>
    <w:rsid w:val="009E1AE2"/>
    <w:rsid w:val="00A96643"/>
    <w:rsid w:val="00B713F3"/>
    <w:rsid w:val="00BC6459"/>
    <w:rsid w:val="00D227AB"/>
    <w:rsid w:val="00E02C2F"/>
    <w:rsid w:val="00E17360"/>
    <w:rsid w:val="00E755BF"/>
    <w:rsid w:val="00E92635"/>
    <w:rsid w:val="00F03F93"/>
    <w:rsid w:val="00F90B97"/>
    <w:rsid w:val="00FA3B26"/>
    <w:rsid w:val="00FE60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46DE6"/>
  <w15:chartTrackingRefBased/>
  <w15:docId w15:val="{12B163C7-509C-4329-A783-46094D500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3C3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3C3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8C64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391278-73B5-40F0-804E-2C285337C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4</Pages>
  <Words>1001</Words>
  <Characters>571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C</dc:creator>
  <cp:keywords/>
  <dc:description/>
  <cp:lastModifiedBy>KC</cp:lastModifiedBy>
  <cp:revision>28</cp:revision>
  <dcterms:created xsi:type="dcterms:W3CDTF">2020-11-12T14:42:00Z</dcterms:created>
  <dcterms:modified xsi:type="dcterms:W3CDTF">2020-11-17T06:22:00Z</dcterms:modified>
</cp:coreProperties>
</file>